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4D63CB" w14:textId="49D8AD37" w:rsidR="003C0FFE" w:rsidRDefault="006F13DE" w:rsidP="001A74A7">
      <w:pPr>
        <w:jc w:val="center"/>
        <w:rPr>
          <w:rFonts w:ascii="Times New Roman" w:hAnsi="Times New Roman" w:cs="Times New Roman"/>
          <w:b/>
          <w:sz w:val="28"/>
          <w:lang w:val="sv-SE"/>
        </w:rPr>
      </w:pPr>
      <w:r w:rsidRPr="001A2D28">
        <w:rPr>
          <w:rFonts w:ascii="Times New Roman" w:hAnsi="Times New Roman" w:cs="Times New Roman"/>
          <w:b/>
          <w:sz w:val="28"/>
          <w:lang w:val="sv-SE"/>
        </w:rPr>
        <w:t>FORMULIR MASUKAN STAKEHOLDER</w:t>
      </w:r>
    </w:p>
    <w:p w14:paraId="4932F88A" w14:textId="0B5208FA" w:rsidR="001A2D28" w:rsidRDefault="001A2D28">
      <w:pPr>
        <w:rPr>
          <w:rFonts w:ascii="Times New Roman" w:hAnsi="Times New Roman" w:cs="Times New Roman"/>
          <w:b/>
          <w:sz w:val="24"/>
          <w:lang w:val="sv-SE"/>
        </w:rPr>
      </w:pPr>
      <w:r w:rsidRPr="001A2D28">
        <w:rPr>
          <w:rFonts w:ascii="Times New Roman" w:hAnsi="Times New Roman" w:cs="Times New Roman"/>
          <w:b/>
          <w:sz w:val="24"/>
          <w:lang w:val="sv-SE"/>
        </w:rPr>
        <w:t>Identitas pemberi masukan</w:t>
      </w:r>
    </w:p>
    <w:tbl>
      <w:tblPr>
        <w:tblStyle w:val="TableGrid"/>
        <w:tblW w:w="930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"/>
        <w:gridCol w:w="2719"/>
        <w:gridCol w:w="257"/>
        <w:gridCol w:w="2863"/>
        <w:gridCol w:w="256"/>
        <w:gridCol w:w="2933"/>
      </w:tblGrid>
      <w:tr w:rsidR="00992A01" w:rsidRPr="001A2D28" w14:paraId="4CAB7735" w14:textId="669071DF" w:rsidTr="00992A01">
        <w:trPr>
          <w:jc w:val="center"/>
        </w:trPr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9909" w14:textId="77777777" w:rsidR="004B054A" w:rsidRPr="001A2D28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2719" w:type="dxa"/>
            <w:tcBorders>
              <w:left w:val="single" w:sz="4" w:space="0" w:color="auto"/>
              <w:right w:val="single" w:sz="4" w:space="0" w:color="auto"/>
            </w:tcBorders>
          </w:tcPr>
          <w:p w14:paraId="55CFCF27" w14:textId="78FA05ED" w:rsidR="004B054A" w:rsidRPr="001A2D28" w:rsidRDefault="004B054A" w:rsidP="001A2D2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 w:rsidRPr="001A2D28">
              <w:rPr>
                <w:rFonts w:ascii="Times New Roman" w:hAnsi="Times New Roman" w:cs="Times New Roman"/>
                <w:sz w:val="24"/>
                <w:lang w:val="sv-SE"/>
              </w:rPr>
              <w:t>Instansi Pemerintah</w:t>
            </w:r>
          </w:p>
        </w:tc>
        <w:tc>
          <w:tcPr>
            <w:tcW w:w="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ADFB0" w14:textId="77777777" w:rsidR="004B054A" w:rsidRPr="001A2D28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2863" w:type="dxa"/>
            <w:tcBorders>
              <w:left w:val="single" w:sz="4" w:space="0" w:color="auto"/>
              <w:right w:val="single" w:sz="4" w:space="0" w:color="auto"/>
            </w:tcBorders>
          </w:tcPr>
          <w:p w14:paraId="73743894" w14:textId="57CC67D8" w:rsidR="004B054A" w:rsidRPr="001A2D28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  <w:r w:rsidRPr="001A2D28">
              <w:rPr>
                <w:rFonts w:ascii="Times New Roman" w:hAnsi="Times New Roman" w:cs="Times New Roman"/>
                <w:sz w:val="24"/>
                <w:lang w:val="sv-SE"/>
              </w:rPr>
              <w:t xml:space="preserve">Perusahaan </w:t>
            </w: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D7571" w14:textId="0125FFCB" w:rsidR="004B054A" w:rsidRPr="001A2D28" w:rsidRDefault="00992A01">
            <w:pPr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 xml:space="preserve">    </w:t>
            </w:r>
          </w:p>
        </w:tc>
        <w:tc>
          <w:tcPr>
            <w:tcW w:w="2933" w:type="dxa"/>
            <w:tcBorders>
              <w:left w:val="single" w:sz="4" w:space="0" w:color="auto"/>
            </w:tcBorders>
          </w:tcPr>
          <w:p w14:paraId="583F4C70" w14:textId="60ED4B6E" w:rsidR="004B054A" w:rsidRPr="001A2D28" w:rsidRDefault="00992A01">
            <w:pPr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Wirausaha pertanian</w:t>
            </w:r>
          </w:p>
        </w:tc>
      </w:tr>
      <w:tr w:rsidR="004B054A" w:rsidRPr="001A2D28" w14:paraId="09DADB8D" w14:textId="0F643D1B" w:rsidTr="00992A01">
        <w:trPr>
          <w:jc w:val="center"/>
        </w:trPr>
        <w:tc>
          <w:tcPr>
            <w:tcW w:w="279" w:type="dxa"/>
            <w:tcBorders>
              <w:top w:val="single" w:sz="4" w:space="0" w:color="auto"/>
              <w:bottom w:val="single" w:sz="4" w:space="0" w:color="auto"/>
            </w:tcBorders>
          </w:tcPr>
          <w:p w14:paraId="539D14CB" w14:textId="77777777" w:rsidR="004B054A" w:rsidRPr="001A2D28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2719" w:type="dxa"/>
          </w:tcPr>
          <w:p w14:paraId="4C338F81" w14:textId="77777777" w:rsidR="004B054A" w:rsidRPr="001A2D28" w:rsidRDefault="004B054A" w:rsidP="001A2D2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257" w:type="dxa"/>
            <w:tcBorders>
              <w:top w:val="single" w:sz="4" w:space="0" w:color="auto"/>
              <w:bottom w:val="single" w:sz="4" w:space="0" w:color="auto"/>
            </w:tcBorders>
          </w:tcPr>
          <w:p w14:paraId="711526F2" w14:textId="77777777" w:rsidR="004B054A" w:rsidRPr="001A2D28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2863" w:type="dxa"/>
          </w:tcPr>
          <w:p w14:paraId="5383FF02" w14:textId="77777777" w:rsidR="004B054A" w:rsidRPr="001A2D28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256" w:type="dxa"/>
            <w:tcBorders>
              <w:top w:val="single" w:sz="4" w:space="0" w:color="auto"/>
              <w:bottom w:val="single" w:sz="4" w:space="0" w:color="auto"/>
            </w:tcBorders>
          </w:tcPr>
          <w:p w14:paraId="1388F52D" w14:textId="77777777" w:rsidR="004B054A" w:rsidRPr="001A2D28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2933" w:type="dxa"/>
          </w:tcPr>
          <w:p w14:paraId="083273F3" w14:textId="77777777" w:rsidR="004B054A" w:rsidRPr="001A2D28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992A01" w:rsidRPr="001A2D28" w14:paraId="2C98B239" w14:textId="1296F863" w:rsidTr="00992A01">
        <w:trPr>
          <w:jc w:val="center"/>
        </w:trPr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BC5DD" w14:textId="77777777" w:rsidR="004B054A" w:rsidRPr="001A2D28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2719" w:type="dxa"/>
            <w:tcBorders>
              <w:left w:val="single" w:sz="4" w:space="0" w:color="auto"/>
              <w:right w:val="single" w:sz="4" w:space="0" w:color="auto"/>
            </w:tcBorders>
          </w:tcPr>
          <w:p w14:paraId="0DC28C6D" w14:textId="2784AB19" w:rsidR="004B054A" w:rsidRPr="001A2D28" w:rsidRDefault="00992A01" w:rsidP="001A2D2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 xml:space="preserve">Pendidik </w:t>
            </w:r>
            <w:bookmarkStart w:id="0" w:name="_GoBack"/>
            <w:bookmarkEnd w:id="0"/>
          </w:p>
        </w:tc>
        <w:tc>
          <w:tcPr>
            <w:tcW w:w="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1DC9A" w14:textId="77777777" w:rsidR="004B054A" w:rsidRPr="001A2D28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2863" w:type="dxa"/>
            <w:tcBorders>
              <w:left w:val="single" w:sz="4" w:space="0" w:color="auto"/>
              <w:right w:val="single" w:sz="4" w:space="0" w:color="auto"/>
            </w:tcBorders>
          </w:tcPr>
          <w:p w14:paraId="25C90A31" w14:textId="55FDB442" w:rsidR="004B054A" w:rsidRPr="001A2D28" w:rsidRDefault="00992A01">
            <w:pPr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Peneliti</w:t>
            </w:r>
          </w:p>
        </w:tc>
        <w:tc>
          <w:tcPr>
            <w:tcW w:w="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3AFE7" w14:textId="77777777" w:rsidR="004B054A" w:rsidRDefault="004B054A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2933" w:type="dxa"/>
            <w:tcBorders>
              <w:left w:val="single" w:sz="4" w:space="0" w:color="auto"/>
            </w:tcBorders>
          </w:tcPr>
          <w:p w14:paraId="224004C4" w14:textId="191CF500" w:rsidR="004B054A" w:rsidRDefault="00992A01">
            <w:pPr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Lain-lain: ............................</w:t>
            </w:r>
          </w:p>
        </w:tc>
      </w:tr>
    </w:tbl>
    <w:p w14:paraId="101FD656" w14:textId="03C7AA9E" w:rsidR="006F13DE" w:rsidRDefault="006F13DE">
      <w:pPr>
        <w:rPr>
          <w:rFonts w:ascii="Times New Roman" w:hAnsi="Times New Roman" w:cs="Times New Roman"/>
          <w:sz w:val="24"/>
          <w:lang w:val="sv-SE"/>
        </w:rPr>
      </w:pPr>
    </w:p>
    <w:p w14:paraId="05B6B247" w14:textId="1317A819" w:rsidR="001A2D28" w:rsidRPr="00FC30CA" w:rsidRDefault="00A46064" w:rsidP="00FC30CA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lang w:val="sv-SE"/>
        </w:rPr>
      </w:pPr>
      <w:r w:rsidRPr="00FC30CA">
        <w:rPr>
          <w:rFonts w:ascii="Times New Roman" w:hAnsi="Times New Roman" w:cs="Times New Roman"/>
          <w:sz w:val="24"/>
          <w:lang w:val="sv-SE"/>
        </w:rPr>
        <w:t>Mohon tuliskan kriteria lulusan yang dibutuhkan oleh perusahaan/instansi</w:t>
      </w:r>
      <w:r w:rsidR="00B82501">
        <w:rPr>
          <w:rFonts w:ascii="Times New Roman" w:hAnsi="Times New Roman" w:cs="Times New Roman"/>
          <w:sz w:val="24"/>
          <w:lang w:val="sv-SE"/>
        </w:rPr>
        <w:t>/organisasi</w:t>
      </w:r>
      <w:r w:rsidRPr="00FC30CA">
        <w:rPr>
          <w:rFonts w:ascii="Times New Roman" w:hAnsi="Times New Roman" w:cs="Times New Roman"/>
          <w:sz w:val="24"/>
          <w:lang w:val="sv-SE"/>
        </w:rPr>
        <w:t xml:space="preserve"> yang Saudara pimpi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46064" w:rsidRPr="00B82501" w14:paraId="3430A544" w14:textId="77777777" w:rsidTr="00A46064">
        <w:tc>
          <w:tcPr>
            <w:tcW w:w="9350" w:type="dxa"/>
          </w:tcPr>
          <w:p w14:paraId="3170170A" w14:textId="77777777" w:rsidR="00A46064" w:rsidRDefault="00A46064" w:rsidP="00A46064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A46064" w:rsidRPr="00B82501" w14:paraId="5A33155E" w14:textId="77777777" w:rsidTr="00A46064">
        <w:tc>
          <w:tcPr>
            <w:tcW w:w="9350" w:type="dxa"/>
          </w:tcPr>
          <w:p w14:paraId="4940E8E2" w14:textId="77777777" w:rsidR="00A46064" w:rsidRDefault="00A46064" w:rsidP="00A46064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A46064" w:rsidRPr="00B82501" w14:paraId="2B4DBAD4" w14:textId="77777777" w:rsidTr="00A46064">
        <w:tc>
          <w:tcPr>
            <w:tcW w:w="9350" w:type="dxa"/>
          </w:tcPr>
          <w:p w14:paraId="74C7AD3C" w14:textId="77777777" w:rsidR="00A46064" w:rsidRDefault="00A46064" w:rsidP="00A46064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A46064" w:rsidRPr="00B82501" w14:paraId="3F44B4DB" w14:textId="77777777" w:rsidTr="00A46064">
        <w:tc>
          <w:tcPr>
            <w:tcW w:w="9350" w:type="dxa"/>
          </w:tcPr>
          <w:p w14:paraId="60051D5F" w14:textId="77777777" w:rsidR="00A46064" w:rsidRDefault="00A46064" w:rsidP="00A46064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A46064" w:rsidRPr="00B82501" w14:paraId="7371D328" w14:textId="77777777" w:rsidTr="00A46064">
        <w:tc>
          <w:tcPr>
            <w:tcW w:w="9350" w:type="dxa"/>
          </w:tcPr>
          <w:p w14:paraId="49DB0C40" w14:textId="77777777" w:rsidR="00A46064" w:rsidRDefault="00A46064" w:rsidP="00A46064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A46064" w:rsidRPr="00B82501" w14:paraId="5A091026" w14:textId="77777777" w:rsidTr="00A46064">
        <w:tc>
          <w:tcPr>
            <w:tcW w:w="9350" w:type="dxa"/>
          </w:tcPr>
          <w:p w14:paraId="70BE928D" w14:textId="77777777" w:rsidR="00A46064" w:rsidRDefault="00A46064" w:rsidP="00A46064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316EF5" w:rsidRPr="00B82501" w14:paraId="0C67C8CE" w14:textId="77777777" w:rsidTr="00A46064">
        <w:tc>
          <w:tcPr>
            <w:tcW w:w="9350" w:type="dxa"/>
          </w:tcPr>
          <w:p w14:paraId="15F8FF53" w14:textId="77777777" w:rsidR="00316EF5" w:rsidRDefault="00316EF5" w:rsidP="00A46064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316EF5" w:rsidRPr="00B82501" w14:paraId="060D5D1E" w14:textId="77777777" w:rsidTr="00A46064">
        <w:tc>
          <w:tcPr>
            <w:tcW w:w="9350" w:type="dxa"/>
          </w:tcPr>
          <w:p w14:paraId="048F3C6A" w14:textId="77777777" w:rsidR="00316EF5" w:rsidRDefault="00316EF5" w:rsidP="00A46064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:rsidRPr="00B82501" w14:paraId="434AED83" w14:textId="77777777" w:rsidTr="00A46064">
        <w:tc>
          <w:tcPr>
            <w:tcW w:w="9350" w:type="dxa"/>
          </w:tcPr>
          <w:p w14:paraId="310FB978" w14:textId="77777777" w:rsidR="00D32C78" w:rsidRDefault="00D32C78" w:rsidP="00A46064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:rsidRPr="00B82501" w14:paraId="4019073B" w14:textId="77777777" w:rsidTr="00A46064">
        <w:tc>
          <w:tcPr>
            <w:tcW w:w="9350" w:type="dxa"/>
          </w:tcPr>
          <w:p w14:paraId="2C8687EB" w14:textId="77777777" w:rsidR="00D32C78" w:rsidRDefault="00D32C78" w:rsidP="00A46064">
            <w:pPr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</w:tbl>
    <w:p w14:paraId="1E85AAB9" w14:textId="589BCDC4" w:rsidR="00A46064" w:rsidRDefault="00A46064" w:rsidP="00A46064">
      <w:pPr>
        <w:rPr>
          <w:rFonts w:ascii="Times New Roman" w:hAnsi="Times New Roman" w:cs="Times New Roman"/>
          <w:sz w:val="24"/>
          <w:lang w:val="sv-SE"/>
        </w:rPr>
      </w:pPr>
    </w:p>
    <w:p w14:paraId="41DB1497" w14:textId="7DD7F53D" w:rsidR="00A46064" w:rsidRDefault="00B82501" w:rsidP="00FC30CA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lang w:val="sv-SE"/>
        </w:rPr>
      </w:pPr>
      <w:r>
        <w:rPr>
          <w:rFonts w:ascii="Times New Roman" w:hAnsi="Times New Roman" w:cs="Times New Roman"/>
          <w:sz w:val="24"/>
          <w:lang w:val="sv-SE"/>
        </w:rPr>
        <w:t xml:space="preserve">Menurut Saudar, </w:t>
      </w:r>
      <w:r>
        <w:rPr>
          <w:rFonts w:ascii="Times New Roman" w:hAnsi="Times New Roman" w:cs="Times New Roman"/>
          <w:i/>
          <w:sz w:val="24"/>
          <w:lang w:val="sv-SE"/>
        </w:rPr>
        <w:t>h</w:t>
      </w:r>
      <w:r w:rsidR="00D32C78" w:rsidRPr="00D32C78">
        <w:rPr>
          <w:rFonts w:ascii="Times New Roman" w:hAnsi="Times New Roman" w:cs="Times New Roman"/>
          <w:i/>
          <w:sz w:val="24"/>
          <w:lang w:val="sv-SE"/>
        </w:rPr>
        <w:t>ardskill</w:t>
      </w:r>
      <w:r w:rsidR="00D32C78">
        <w:rPr>
          <w:rFonts w:ascii="Times New Roman" w:hAnsi="Times New Roman" w:cs="Times New Roman"/>
          <w:sz w:val="24"/>
          <w:lang w:val="sv-SE"/>
        </w:rPr>
        <w:t xml:space="preserve"> </w:t>
      </w:r>
      <w:r>
        <w:rPr>
          <w:rFonts w:ascii="Times New Roman" w:hAnsi="Times New Roman" w:cs="Times New Roman"/>
          <w:sz w:val="24"/>
          <w:lang w:val="sv-SE"/>
        </w:rPr>
        <w:t xml:space="preserve">apakah </w:t>
      </w:r>
      <w:r w:rsidR="00D32C78">
        <w:rPr>
          <w:rFonts w:ascii="Times New Roman" w:hAnsi="Times New Roman" w:cs="Times New Roman"/>
          <w:sz w:val="24"/>
          <w:lang w:val="sv-SE"/>
        </w:rPr>
        <w:t xml:space="preserve">yang </w:t>
      </w:r>
      <w:r>
        <w:rPr>
          <w:rFonts w:ascii="Times New Roman" w:hAnsi="Times New Roman" w:cs="Times New Roman"/>
          <w:sz w:val="24"/>
          <w:lang w:val="sv-SE"/>
        </w:rPr>
        <w:t xml:space="preserve">paling </w:t>
      </w:r>
      <w:r w:rsidR="00D32C78">
        <w:rPr>
          <w:rFonts w:ascii="Times New Roman" w:hAnsi="Times New Roman" w:cs="Times New Roman"/>
          <w:sz w:val="24"/>
          <w:lang w:val="sv-SE"/>
        </w:rPr>
        <w:t>dibutuhkan oleh instansi/perusahaan/organisasi yang Saudara pimpin</w:t>
      </w:r>
      <w:r>
        <w:rPr>
          <w:rFonts w:ascii="Times New Roman" w:hAnsi="Times New Roman" w:cs="Times New Roman"/>
          <w:sz w:val="24"/>
          <w:lang w:val="sv-SE"/>
        </w:rPr>
        <w:t>?</w:t>
      </w:r>
    </w:p>
    <w:tbl>
      <w:tblPr>
        <w:tblStyle w:val="TableGrid"/>
        <w:tblW w:w="8510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8226"/>
      </w:tblGrid>
      <w:tr w:rsidR="00D32C78" w:rsidRPr="00B82501" w14:paraId="1184FF90" w14:textId="77777777" w:rsidTr="00D32C78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185C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14175C9D" w14:textId="7AE417AE" w:rsidR="00D32C78" w:rsidRDefault="004B054A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Kemampuan menerapkan pemikiran logis, kritis, sistematis, dan inovatif</w:t>
            </w:r>
          </w:p>
        </w:tc>
      </w:tr>
      <w:tr w:rsidR="00D32C78" w:rsidRPr="00B82501" w14:paraId="56ADBC1A" w14:textId="77777777" w:rsidTr="00D32C78"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364CEA0B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3FBB65DA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:rsidRPr="00B82501" w14:paraId="54D8F70D" w14:textId="77777777" w:rsidTr="00D32C78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607FC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023D46E3" w14:textId="08366CF5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 xml:space="preserve">Kemampuan </w:t>
            </w:r>
            <w:r w:rsidR="004B054A">
              <w:rPr>
                <w:rFonts w:ascii="Times New Roman" w:hAnsi="Times New Roman" w:cs="Times New Roman"/>
                <w:sz w:val="24"/>
                <w:lang w:val="sv-SE"/>
              </w:rPr>
              <w:t>menguasai materi dalam bidang terkait</w:t>
            </w:r>
          </w:p>
        </w:tc>
      </w:tr>
      <w:tr w:rsidR="00D32C78" w:rsidRPr="00B82501" w14:paraId="7C747122" w14:textId="77777777" w:rsidTr="00D32C78"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228AA007" w14:textId="77777777" w:rsidR="00D32C78" w:rsidRDefault="00D32C78" w:rsidP="00D32C78">
            <w:pPr>
              <w:ind w:right="1254"/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3B29F6B9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:rsidRPr="00B82501" w14:paraId="550303F5" w14:textId="77777777" w:rsidTr="00D32C78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51EAA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1D16163C" w14:textId="5EC42661" w:rsidR="00D32C78" w:rsidRDefault="004B054A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Kemampuan kerja secara mandiri, bermutu, dan terukur</w:t>
            </w:r>
          </w:p>
        </w:tc>
      </w:tr>
      <w:tr w:rsidR="00D32C78" w:rsidRPr="00B82501" w14:paraId="52341205" w14:textId="77777777" w:rsidTr="00D32C78"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6FBBAD4F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0DF4B1B4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14:paraId="6E390A95" w14:textId="77777777" w:rsidTr="00D32C78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41C17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5CD662C3" w14:textId="04CBF7D6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Ke</w:t>
            </w:r>
            <w:r w:rsidR="004B054A">
              <w:rPr>
                <w:rFonts w:ascii="Times New Roman" w:hAnsi="Times New Roman" w:cs="Times New Roman"/>
                <w:sz w:val="24"/>
                <w:lang w:val="sv-SE"/>
              </w:rPr>
              <w:t>mampuan menguasa penerapan teknologi</w:t>
            </w:r>
          </w:p>
        </w:tc>
      </w:tr>
      <w:tr w:rsidR="00D32C78" w14:paraId="693C21E4" w14:textId="77777777" w:rsidTr="00D32C78"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1D57F1FD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51EB3420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:rsidRPr="00B82501" w14:paraId="59DD7497" w14:textId="77777777" w:rsidTr="00D32C78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BA667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2C3BA4D2" w14:textId="1F5AA123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 xml:space="preserve">Kemampuan </w:t>
            </w:r>
            <w:r w:rsidR="004B054A">
              <w:rPr>
                <w:rFonts w:ascii="Times New Roman" w:hAnsi="Times New Roman" w:cs="Times New Roman"/>
                <w:sz w:val="24"/>
                <w:lang w:val="sv-SE"/>
              </w:rPr>
              <w:t>mengambil keputusan secara cepat dan tepat</w:t>
            </w:r>
          </w:p>
        </w:tc>
      </w:tr>
      <w:tr w:rsidR="00D32C78" w:rsidRPr="00B82501" w14:paraId="17B90C1F" w14:textId="77777777" w:rsidTr="00D32C78"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7EC3C378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372EC144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14:paraId="5825EF1A" w14:textId="77777777" w:rsidTr="004B054A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2C081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376FD407" w14:textId="719D4DAA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 xml:space="preserve">Kemampuan </w:t>
            </w:r>
            <w:r w:rsidR="004B054A">
              <w:rPr>
                <w:rFonts w:ascii="Times New Roman" w:hAnsi="Times New Roman" w:cs="Times New Roman"/>
                <w:sz w:val="24"/>
                <w:lang w:val="sv-SE"/>
              </w:rPr>
              <w:t>dalam bertanggungjawab</w:t>
            </w:r>
          </w:p>
        </w:tc>
      </w:tr>
      <w:tr w:rsidR="00D32C78" w14:paraId="44951C4A" w14:textId="77777777" w:rsidTr="004B054A">
        <w:tc>
          <w:tcPr>
            <w:tcW w:w="284" w:type="dxa"/>
            <w:tcBorders>
              <w:top w:val="single" w:sz="4" w:space="0" w:color="auto"/>
            </w:tcBorders>
          </w:tcPr>
          <w:p w14:paraId="42529B20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7615FCEE" w14:textId="77777777" w:rsidR="00D32C78" w:rsidRDefault="00D32C78" w:rsidP="00D32C78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</w:tbl>
    <w:p w14:paraId="4C05A50E" w14:textId="77777777" w:rsidR="00D32C78" w:rsidRPr="00D32C78" w:rsidRDefault="00D32C78" w:rsidP="00D32C78">
      <w:pPr>
        <w:jc w:val="both"/>
        <w:rPr>
          <w:rFonts w:ascii="Times New Roman" w:hAnsi="Times New Roman" w:cs="Times New Roman"/>
          <w:sz w:val="24"/>
          <w:lang w:val="sv-SE"/>
        </w:rPr>
      </w:pPr>
    </w:p>
    <w:p w14:paraId="0C8E5990" w14:textId="597F25BF" w:rsidR="00D32C78" w:rsidRPr="00D32C78" w:rsidRDefault="00B82501" w:rsidP="00D32C78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lang w:val="sv-SE"/>
        </w:rPr>
      </w:pPr>
      <w:r>
        <w:rPr>
          <w:rFonts w:ascii="Times New Roman" w:hAnsi="Times New Roman" w:cs="Times New Roman"/>
          <w:sz w:val="24"/>
          <w:lang w:val="sv-SE"/>
        </w:rPr>
        <w:t xml:space="preserve">Menurut Saudara, </w:t>
      </w:r>
      <w:r>
        <w:rPr>
          <w:rFonts w:ascii="Times New Roman" w:hAnsi="Times New Roman" w:cs="Times New Roman"/>
          <w:i/>
          <w:sz w:val="24"/>
          <w:lang w:val="sv-SE"/>
        </w:rPr>
        <w:t>s</w:t>
      </w:r>
      <w:r w:rsidR="00D32C78" w:rsidRPr="00D32C78">
        <w:rPr>
          <w:rFonts w:ascii="Times New Roman" w:hAnsi="Times New Roman" w:cs="Times New Roman"/>
          <w:i/>
          <w:sz w:val="24"/>
          <w:lang w:val="sv-SE"/>
        </w:rPr>
        <w:t>oftskill</w:t>
      </w:r>
      <w:r w:rsidR="00D32C78">
        <w:rPr>
          <w:rFonts w:ascii="Times New Roman" w:hAnsi="Times New Roman" w:cs="Times New Roman"/>
          <w:sz w:val="24"/>
          <w:lang w:val="sv-SE"/>
        </w:rPr>
        <w:t xml:space="preserve"> yang </w:t>
      </w:r>
      <w:r>
        <w:rPr>
          <w:rFonts w:ascii="Times New Roman" w:hAnsi="Times New Roman" w:cs="Times New Roman"/>
          <w:sz w:val="24"/>
          <w:lang w:val="sv-SE"/>
        </w:rPr>
        <w:t xml:space="preserve">paling </w:t>
      </w:r>
      <w:r w:rsidR="00D32C78">
        <w:rPr>
          <w:rFonts w:ascii="Times New Roman" w:hAnsi="Times New Roman" w:cs="Times New Roman"/>
          <w:sz w:val="24"/>
          <w:lang w:val="sv-SE"/>
        </w:rPr>
        <w:t>dibutuhkan oleh instansi/perusahaan/organisasi yang Saudara pimpin</w:t>
      </w:r>
      <w:r>
        <w:rPr>
          <w:rFonts w:ascii="Times New Roman" w:hAnsi="Times New Roman" w:cs="Times New Roman"/>
          <w:sz w:val="24"/>
          <w:lang w:val="sv-SE"/>
        </w:rPr>
        <w:t>?</w:t>
      </w:r>
    </w:p>
    <w:tbl>
      <w:tblPr>
        <w:tblStyle w:val="TableGrid"/>
        <w:tblW w:w="8510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8226"/>
      </w:tblGrid>
      <w:tr w:rsidR="00D32C78" w14:paraId="3691501D" w14:textId="77777777" w:rsidTr="0015047F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44C31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581B9E36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Integritas sikap (kerapihan &amp; kesopanan)</w:t>
            </w:r>
          </w:p>
        </w:tc>
      </w:tr>
      <w:tr w:rsidR="00D32C78" w14:paraId="418FA517" w14:textId="77777777" w:rsidTr="0015047F"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7FBB41D9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4DDA0F74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:rsidRPr="00B82501" w14:paraId="283763BD" w14:textId="77777777" w:rsidTr="0015047F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35ED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7BCAA561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Kemampuan sosialisasi dengan lingkungan kerja</w:t>
            </w:r>
          </w:p>
        </w:tc>
      </w:tr>
      <w:tr w:rsidR="00D32C78" w:rsidRPr="00B82501" w14:paraId="46BAFA85" w14:textId="77777777" w:rsidTr="0015047F"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6FFA19E8" w14:textId="77777777" w:rsidR="00D32C78" w:rsidRDefault="00D32C78" w:rsidP="0015047F">
            <w:pPr>
              <w:ind w:right="1254"/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68C0C7B9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14:paraId="2E77FEE3" w14:textId="77777777" w:rsidTr="0015047F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992E4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6BF4EEBF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Kesungguhan dalam bekerja</w:t>
            </w:r>
          </w:p>
        </w:tc>
      </w:tr>
      <w:tr w:rsidR="00D32C78" w14:paraId="0785B21D" w14:textId="77777777" w:rsidTr="0015047F"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4C7A1AB6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035FA691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14:paraId="24FB6531" w14:textId="77777777" w:rsidTr="0015047F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EC72C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64FBA525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Kepemimpinan</w:t>
            </w:r>
          </w:p>
        </w:tc>
      </w:tr>
      <w:tr w:rsidR="00D32C78" w14:paraId="7828835B" w14:textId="77777777" w:rsidTr="0015047F"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5B65E017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6E52C3A5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14:paraId="4D4B9DC6" w14:textId="77777777" w:rsidTr="0015047F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421FC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61D897FD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Kemampuan berinovasi dan kreatifitas</w:t>
            </w:r>
          </w:p>
        </w:tc>
      </w:tr>
      <w:tr w:rsidR="00D32C78" w14:paraId="1A0D42B8" w14:textId="77777777" w:rsidTr="0015047F"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68F09F1A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</w:tcPr>
          <w:p w14:paraId="7214910B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D32C78" w14:paraId="512A30E1" w14:textId="77777777" w:rsidTr="0015047F"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39BB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226" w:type="dxa"/>
            <w:tcBorders>
              <w:left w:val="single" w:sz="4" w:space="0" w:color="auto"/>
            </w:tcBorders>
          </w:tcPr>
          <w:p w14:paraId="6E4466D7" w14:textId="77777777" w:rsidR="00D32C78" w:rsidRDefault="00D32C78" w:rsidP="0015047F">
            <w:pPr>
              <w:jc w:val="both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Kemampuan berkomunikasi</w:t>
            </w:r>
          </w:p>
        </w:tc>
      </w:tr>
    </w:tbl>
    <w:p w14:paraId="0E83BB5F" w14:textId="28BACD68" w:rsidR="00D32C78" w:rsidRDefault="00D32C78" w:rsidP="00D32C78">
      <w:pPr>
        <w:pStyle w:val="ListParagraph"/>
        <w:ind w:left="284"/>
        <w:jc w:val="both"/>
        <w:rPr>
          <w:rFonts w:ascii="Times New Roman" w:hAnsi="Times New Roman" w:cs="Times New Roman"/>
          <w:sz w:val="24"/>
          <w:lang w:val="sv-SE"/>
        </w:rPr>
      </w:pPr>
    </w:p>
    <w:p w14:paraId="2166D930" w14:textId="77777777" w:rsidR="004B054A" w:rsidRDefault="004B054A" w:rsidP="00D32C78">
      <w:pPr>
        <w:pStyle w:val="ListParagraph"/>
        <w:ind w:left="284"/>
        <w:jc w:val="both"/>
        <w:rPr>
          <w:rFonts w:ascii="Times New Roman" w:hAnsi="Times New Roman" w:cs="Times New Roman"/>
          <w:sz w:val="24"/>
          <w:lang w:val="sv-SE"/>
        </w:rPr>
      </w:pPr>
    </w:p>
    <w:p w14:paraId="39A4AF56" w14:textId="30C5C16C" w:rsidR="00FC30CA" w:rsidRDefault="00FC30CA" w:rsidP="00FC30CA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lang w:val="sv-SE"/>
        </w:rPr>
      </w:pPr>
      <w:r>
        <w:rPr>
          <w:rFonts w:ascii="Times New Roman" w:hAnsi="Times New Roman" w:cs="Times New Roman"/>
          <w:sz w:val="24"/>
          <w:lang w:val="sv-SE"/>
        </w:rPr>
        <w:t xml:space="preserve">Apakah </w:t>
      </w:r>
      <w:r w:rsidRPr="00FC30CA">
        <w:rPr>
          <w:rFonts w:ascii="Times New Roman" w:hAnsi="Times New Roman" w:cs="Times New Roman"/>
          <w:sz w:val="24"/>
          <w:lang w:val="sv-SE"/>
        </w:rPr>
        <w:t>mahasiswa/i UMY yang pernah melakukan magang di perusahaan yang Saudara pimpin</w:t>
      </w:r>
      <w:r>
        <w:rPr>
          <w:rFonts w:ascii="Times New Roman" w:hAnsi="Times New Roman" w:cs="Times New Roman"/>
          <w:sz w:val="24"/>
          <w:lang w:val="sv-SE"/>
        </w:rPr>
        <w:t xml:space="preserve"> sudah memenuhi kriteria penilaian poin 1</w:t>
      </w:r>
      <w:r w:rsidR="00B82501">
        <w:rPr>
          <w:rFonts w:ascii="Times New Roman" w:hAnsi="Times New Roman" w:cs="Times New Roman"/>
          <w:sz w:val="24"/>
          <w:lang w:val="sv-SE"/>
        </w:rPr>
        <w:t xml:space="preserve">, </w:t>
      </w:r>
      <w:r>
        <w:rPr>
          <w:rFonts w:ascii="Times New Roman" w:hAnsi="Times New Roman" w:cs="Times New Roman"/>
          <w:sz w:val="24"/>
          <w:lang w:val="sv-SE"/>
        </w:rPr>
        <w:t>2</w:t>
      </w:r>
      <w:r w:rsidR="00B82501">
        <w:rPr>
          <w:rFonts w:ascii="Times New Roman" w:hAnsi="Times New Roman" w:cs="Times New Roman"/>
          <w:sz w:val="24"/>
          <w:lang w:val="sv-SE"/>
        </w:rPr>
        <w:t>, dan 3</w:t>
      </w:r>
      <w:r>
        <w:rPr>
          <w:rFonts w:ascii="Times New Roman" w:hAnsi="Times New Roman" w:cs="Times New Roman"/>
          <w:sz w:val="24"/>
          <w:lang w:val="sv-SE"/>
        </w:rPr>
        <w:t>?</w:t>
      </w:r>
    </w:p>
    <w:p w14:paraId="22DC566B" w14:textId="77777777" w:rsidR="00FC30CA" w:rsidRDefault="00FC30CA" w:rsidP="00FC30CA">
      <w:pPr>
        <w:pStyle w:val="ListParagraph"/>
        <w:ind w:left="284"/>
        <w:rPr>
          <w:rFonts w:ascii="Times New Roman" w:hAnsi="Times New Roman" w:cs="Times New Roman"/>
          <w:sz w:val="24"/>
          <w:lang w:val="sv-SE"/>
        </w:rPr>
      </w:pPr>
    </w:p>
    <w:tbl>
      <w:tblPr>
        <w:tblStyle w:val="TableGrid"/>
        <w:tblW w:w="9067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"/>
        <w:gridCol w:w="8789"/>
      </w:tblGrid>
      <w:tr w:rsidR="00FC30CA" w14:paraId="01FE5EEF" w14:textId="77777777" w:rsidTr="00FC30CA">
        <w:tc>
          <w:tcPr>
            <w:tcW w:w="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7AC5A" w14:textId="1D1FDBBC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789" w:type="dxa"/>
            <w:tcBorders>
              <w:left w:val="single" w:sz="4" w:space="0" w:color="auto"/>
            </w:tcBorders>
          </w:tcPr>
          <w:p w14:paraId="0024E16F" w14:textId="7D4BEF1B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Ya</w:t>
            </w:r>
          </w:p>
        </w:tc>
      </w:tr>
      <w:tr w:rsidR="00FC30CA" w14:paraId="6F967B2F" w14:textId="77777777" w:rsidTr="00FC30CA">
        <w:tc>
          <w:tcPr>
            <w:tcW w:w="278" w:type="dxa"/>
            <w:tcBorders>
              <w:top w:val="single" w:sz="4" w:space="0" w:color="auto"/>
              <w:bottom w:val="single" w:sz="4" w:space="0" w:color="auto"/>
            </w:tcBorders>
          </w:tcPr>
          <w:p w14:paraId="5CDF9583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789" w:type="dxa"/>
            <w:tcBorders>
              <w:left w:val="nil"/>
            </w:tcBorders>
          </w:tcPr>
          <w:p w14:paraId="08779B89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FC30CA" w:rsidRPr="00B82501" w14:paraId="311D68D0" w14:textId="77777777" w:rsidTr="00FC30CA">
        <w:tc>
          <w:tcPr>
            <w:tcW w:w="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CB9BD" w14:textId="6A3D802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789" w:type="dxa"/>
            <w:tcBorders>
              <w:left w:val="single" w:sz="4" w:space="0" w:color="auto"/>
            </w:tcBorders>
          </w:tcPr>
          <w:p w14:paraId="0407A539" w14:textId="1DB114EA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lang w:val="sv-SE"/>
              </w:rPr>
              <w:t>Belum, (mohon tuliskan kritik dan saran)</w:t>
            </w:r>
          </w:p>
        </w:tc>
      </w:tr>
      <w:tr w:rsidR="00FC30CA" w:rsidRPr="00B82501" w14:paraId="5F2F1FEA" w14:textId="77777777" w:rsidTr="00FC30CA">
        <w:tc>
          <w:tcPr>
            <w:tcW w:w="278" w:type="dxa"/>
            <w:tcBorders>
              <w:top w:val="single" w:sz="4" w:space="0" w:color="auto"/>
            </w:tcBorders>
          </w:tcPr>
          <w:p w14:paraId="03C39344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789" w:type="dxa"/>
          </w:tcPr>
          <w:p w14:paraId="00F5579F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FC30CA" w:rsidRPr="00B82501" w14:paraId="1AA41912" w14:textId="77777777" w:rsidTr="00FC30CA">
        <w:tc>
          <w:tcPr>
            <w:tcW w:w="278" w:type="dxa"/>
            <w:tcBorders>
              <w:bottom w:val="single" w:sz="4" w:space="0" w:color="auto"/>
            </w:tcBorders>
          </w:tcPr>
          <w:p w14:paraId="6495DAF5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789" w:type="dxa"/>
            <w:tcBorders>
              <w:bottom w:val="single" w:sz="4" w:space="0" w:color="auto"/>
            </w:tcBorders>
          </w:tcPr>
          <w:p w14:paraId="63FDCCBB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FC30CA" w:rsidRPr="00B82501" w14:paraId="4DD455C0" w14:textId="77777777" w:rsidTr="00FC30CA">
        <w:tc>
          <w:tcPr>
            <w:tcW w:w="278" w:type="dxa"/>
            <w:tcBorders>
              <w:top w:val="single" w:sz="4" w:space="0" w:color="auto"/>
              <w:bottom w:val="single" w:sz="4" w:space="0" w:color="auto"/>
            </w:tcBorders>
          </w:tcPr>
          <w:p w14:paraId="24629A0A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789" w:type="dxa"/>
            <w:tcBorders>
              <w:top w:val="single" w:sz="4" w:space="0" w:color="auto"/>
              <w:bottom w:val="single" w:sz="4" w:space="0" w:color="auto"/>
            </w:tcBorders>
          </w:tcPr>
          <w:p w14:paraId="75BC2495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FC30CA" w:rsidRPr="00B82501" w14:paraId="28787E5B" w14:textId="77777777" w:rsidTr="00FC30CA">
        <w:tc>
          <w:tcPr>
            <w:tcW w:w="278" w:type="dxa"/>
            <w:tcBorders>
              <w:top w:val="single" w:sz="4" w:space="0" w:color="auto"/>
              <w:bottom w:val="single" w:sz="4" w:space="0" w:color="auto"/>
            </w:tcBorders>
          </w:tcPr>
          <w:p w14:paraId="075F4242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789" w:type="dxa"/>
            <w:tcBorders>
              <w:top w:val="single" w:sz="4" w:space="0" w:color="auto"/>
              <w:bottom w:val="single" w:sz="4" w:space="0" w:color="auto"/>
            </w:tcBorders>
          </w:tcPr>
          <w:p w14:paraId="6C7D92E0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FC30CA" w:rsidRPr="00B82501" w14:paraId="6D14204D" w14:textId="77777777" w:rsidTr="00FC30CA">
        <w:tc>
          <w:tcPr>
            <w:tcW w:w="278" w:type="dxa"/>
            <w:tcBorders>
              <w:top w:val="single" w:sz="4" w:space="0" w:color="auto"/>
              <w:bottom w:val="single" w:sz="4" w:space="0" w:color="auto"/>
            </w:tcBorders>
          </w:tcPr>
          <w:p w14:paraId="319440F3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789" w:type="dxa"/>
            <w:tcBorders>
              <w:top w:val="single" w:sz="4" w:space="0" w:color="auto"/>
              <w:bottom w:val="single" w:sz="4" w:space="0" w:color="auto"/>
            </w:tcBorders>
          </w:tcPr>
          <w:p w14:paraId="1F8C8697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  <w:tr w:rsidR="00FC30CA" w:rsidRPr="00B82501" w14:paraId="033D64DE" w14:textId="77777777" w:rsidTr="00FC30CA">
        <w:tc>
          <w:tcPr>
            <w:tcW w:w="278" w:type="dxa"/>
            <w:tcBorders>
              <w:top w:val="single" w:sz="4" w:space="0" w:color="auto"/>
            </w:tcBorders>
          </w:tcPr>
          <w:p w14:paraId="65EA76B2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  <w:tc>
          <w:tcPr>
            <w:tcW w:w="8789" w:type="dxa"/>
            <w:tcBorders>
              <w:top w:val="single" w:sz="4" w:space="0" w:color="auto"/>
            </w:tcBorders>
          </w:tcPr>
          <w:p w14:paraId="6ED88399" w14:textId="77777777" w:rsidR="00FC30CA" w:rsidRDefault="00FC30CA" w:rsidP="00FC30C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lang w:val="sv-SE"/>
              </w:rPr>
            </w:pPr>
          </w:p>
        </w:tc>
      </w:tr>
    </w:tbl>
    <w:p w14:paraId="399AC087" w14:textId="77777777" w:rsidR="00FC30CA" w:rsidRDefault="00FC30CA" w:rsidP="00FC30CA">
      <w:pPr>
        <w:rPr>
          <w:rFonts w:ascii="Times New Roman" w:hAnsi="Times New Roman" w:cs="Times New Roman"/>
          <w:b/>
          <w:sz w:val="24"/>
          <w:lang w:val="sv-SE"/>
        </w:rPr>
      </w:pPr>
    </w:p>
    <w:p w14:paraId="748A2A56" w14:textId="649AD343" w:rsidR="00FC30CA" w:rsidRPr="00316EF5" w:rsidRDefault="00FC30CA" w:rsidP="00FC30CA">
      <w:pPr>
        <w:spacing w:after="0" w:line="240" w:lineRule="auto"/>
        <w:rPr>
          <w:rFonts w:ascii="Times New Roman" w:hAnsi="Times New Roman" w:cs="Times New Roman"/>
          <w:b/>
          <w:sz w:val="28"/>
          <w:lang w:val="sv-SE"/>
        </w:rPr>
      </w:pPr>
      <w:r w:rsidRPr="00316EF5">
        <w:rPr>
          <w:rFonts w:ascii="Times New Roman" w:hAnsi="Times New Roman" w:cs="Times New Roman"/>
          <w:b/>
          <w:sz w:val="28"/>
          <w:lang w:val="sv-SE"/>
        </w:rPr>
        <w:t>Informasi</w:t>
      </w:r>
      <w:r w:rsidR="00316EF5">
        <w:rPr>
          <w:rFonts w:ascii="Times New Roman" w:hAnsi="Times New Roman" w:cs="Times New Roman"/>
          <w:b/>
          <w:sz w:val="28"/>
          <w:lang w:val="sv-SE"/>
        </w:rPr>
        <w:t xml:space="preserve"> </w:t>
      </w:r>
      <w:r w:rsidR="00316EF5" w:rsidRPr="00316EF5">
        <w:rPr>
          <w:rFonts w:ascii="Times New Roman" w:hAnsi="Times New Roman" w:cs="Times New Roman"/>
          <w:b/>
          <w:sz w:val="28"/>
          <w:lang w:val="sv-SE"/>
        </w:rPr>
        <w:t>Kontak</w:t>
      </w:r>
    </w:p>
    <w:p w14:paraId="1276D3E8" w14:textId="75878073" w:rsidR="00FC30CA" w:rsidRPr="00316EF5" w:rsidRDefault="00316EF5" w:rsidP="00316EF5">
      <w:pPr>
        <w:spacing w:after="0" w:line="276" w:lineRule="auto"/>
        <w:ind w:firstLine="426"/>
        <w:rPr>
          <w:rFonts w:ascii="Times New Roman" w:hAnsi="Times New Roman" w:cs="Times New Roman"/>
          <w:sz w:val="24"/>
          <w:lang w:val="sv-SE"/>
        </w:rPr>
      </w:pPr>
      <w:r w:rsidRPr="00316EF5">
        <w:rPr>
          <w:rFonts w:ascii="Times New Roman" w:hAnsi="Times New Roman" w:cs="Times New Roman"/>
          <w:sz w:val="24"/>
          <w:lang w:val="sv-SE"/>
        </w:rPr>
        <w:t>Nama</w:t>
      </w:r>
      <w:r w:rsidRPr="00316EF5">
        <w:rPr>
          <w:rFonts w:ascii="Times New Roman" w:hAnsi="Times New Roman" w:cs="Times New Roman"/>
          <w:sz w:val="24"/>
          <w:lang w:val="sv-SE"/>
        </w:rPr>
        <w:tab/>
      </w:r>
      <w:r w:rsidRPr="00316EF5">
        <w:rPr>
          <w:rFonts w:ascii="Times New Roman" w:hAnsi="Times New Roman" w:cs="Times New Roman"/>
          <w:sz w:val="24"/>
          <w:lang w:val="sv-SE"/>
        </w:rPr>
        <w:tab/>
      </w:r>
      <w:r w:rsidRPr="00316EF5">
        <w:rPr>
          <w:rFonts w:ascii="Times New Roman" w:hAnsi="Times New Roman" w:cs="Times New Roman"/>
          <w:sz w:val="24"/>
          <w:lang w:val="sv-SE"/>
        </w:rPr>
        <w:tab/>
        <w:t>:</w:t>
      </w:r>
    </w:p>
    <w:p w14:paraId="34DA7804" w14:textId="77E656FB" w:rsidR="00316EF5" w:rsidRPr="00B82501" w:rsidRDefault="00316EF5" w:rsidP="00316EF5">
      <w:pPr>
        <w:spacing w:after="0" w:line="276" w:lineRule="auto"/>
        <w:ind w:firstLine="426"/>
        <w:rPr>
          <w:rFonts w:ascii="Times New Roman" w:hAnsi="Times New Roman" w:cs="Times New Roman"/>
          <w:sz w:val="24"/>
          <w:lang w:val="sv-SE"/>
        </w:rPr>
      </w:pPr>
      <w:r w:rsidRPr="00316EF5">
        <w:rPr>
          <w:rFonts w:ascii="Times New Roman" w:hAnsi="Times New Roman" w:cs="Times New Roman"/>
          <w:sz w:val="24"/>
          <w:lang w:val="sv-SE"/>
        </w:rPr>
        <w:t>Perusahaan/Instansi</w:t>
      </w:r>
      <w:r w:rsidRPr="00316EF5">
        <w:rPr>
          <w:rFonts w:ascii="Times New Roman" w:hAnsi="Times New Roman" w:cs="Times New Roman"/>
          <w:sz w:val="24"/>
          <w:lang w:val="sv-SE"/>
        </w:rPr>
        <w:tab/>
        <w:t>:</w:t>
      </w:r>
    </w:p>
    <w:p w14:paraId="19B6791D" w14:textId="7C320642" w:rsidR="00FC30CA" w:rsidRPr="00316EF5" w:rsidRDefault="00316EF5" w:rsidP="00316EF5">
      <w:pPr>
        <w:spacing w:after="0" w:line="276" w:lineRule="auto"/>
        <w:ind w:firstLine="426"/>
        <w:rPr>
          <w:rFonts w:ascii="Times New Roman" w:hAnsi="Times New Roman" w:cs="Times New Roman"/>
          <w:sz w:val="24"/>
        </w:rPr>
      </w:pPr>
      <w:proofErr w:type="spellStart"/>
      <w:r w:rsidRPr="00316EF5">
        <w:rPr>
          <w:rFonts w:ascii="Times New Roman" w:hAnsi="Times New Roman" w:cs="Times New Roman"/>
          <w:sz w:val="24"/>
        </w:rPr>
        <w:t>Jabatan</w:t>
      </w:r>
      <w:proofErr w:type="spellEnd"/>
      <w:r w:rsidRPr="00316EF5">
        <w:rPr>
          <w:rFonts w:ascii="Times New Roman" w:hAnsi="Times New Roman" w:cs="Times New Roman"/>
          <w:sz w:val="24"/>
        </w:rPr>
        <w:tab/>
      </w:r>
      <w:r w:rsidRPr="00316EF5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Pr="00316EF5">
        <w:rPr>
          <w:rFonts w:ascii="Times New Roman" w:hAnsi="Times New Roman" w:cs="Times New Roman"/>
          <w:sz w:val="24"/>
        </w:rPr>
        <w:t>:</w:t>
      </w:r>
    </w:p>
    <w:p w14:paraId="4D37EB96" w14:textId="479CCE9B" w:rsidR="00316EF5" w:rsidRPr="00316EF5" w:rsidRDefault="00316EF5" w:rsidP="00316EF5">
      <w:pPr>
        <w:spacing w:after="0" w:line="276" w:lineRule="auto"/>
        <w:ind w:firstLine="426"/>
        <w:rPr>
          <w:rFonts w:ascii="Times New Roman" w:hAnsi="Times New Roman" w:cs="Times New Roman"/>
          <w:sz w:val="24"/>
        </w:rPr>
      </w:pPr>
      <w:proofErr w:type="spellStart"/>
      <w:r w:rsidRPr="00316EF5">
        <w:rPr>
          <w:rFonts w:ascii="Times New Roman" w:hAnsi="Times New Roman" w:cs="Times New Roman"/>
          <w:sz w:val="24"/>
        </w:rPr>
        <w:t>Telepon</w:t>
      </w:r>
      <w:proofErr w:type="spellEnd"/>
      <w:r w:rsidRPr="00316EF5">
        <w:rPr>
          <w:rFonts w:ascii="Times New Roman" w:hAnsi="Times New Roman" w:cs="Times New Roman"/>
          <w:sz w:val="24"/>
        </w:rPr>
        <w:tab/>
      </w:r>
      <w:r w:rsidRPr="00316EF5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Pr="00316EF5">
        <w:rPr>
          <w:rFonts w:ascii="Times New Roman" w:hAnsi="Times New Roman" w:cs="Times New Roman"/>
          <w:sz w:val="24"/>
        </w:rPr>
        <w:t>:</w:t>
      </w:r>
    </w:p>
    <w:p w14:paraId="24161B9D" w14:textId="18D424D0" w:rsidR="00316EF5" w:rsidRPr="00316EF5" w:rsidRDefault="00316EF5" w:rsidP="00316EF5">
      <w:pPr>
        <w:spacing w:after="0" w:line="276" w:lineRule="auto"/>
        <w:ind w:firstLine="426"/>
        <w:rPr>
          <w:rFonts w:ascii="Times New Roman" w:hAnsi="Times New Roman" w:cs="Times New Roman"/>
          <w:sz w:val="24"/>
        </w:rPr>
      </w:pPr>
      <w:r w:rsidRPr="00316EF5">
        <w:rPr>
          <w:rFonts w:ascii="Times New Roman" w:hAnsi="Times New Roman" w:cs="Times New Roman"/>
          <w:sz w:val="24"/>
        </w:rPr>
        <w:t>Email</w:t>
      </w:r>
      <w:r w:rsidRPr="00316EF5">
        <w:rPr>
          <w:rFonts w:ascii="Times New Roman" w:hAnsi="Times New Roman" w:cs="Times New Roman"/>
          <w:sz w:val="24"/>
        </w:rPr>
        <w:tab/>
      </w:r>
      <w:r w:rsidRPr="00316EF5">
        <w:rPr>
          <w:rFonts w:ascii="Times New Roman" w:hAnsi="Times New Roman" w:cs="Times New Roman"/>
          <w:sz w:val="24"/>
        </w:rPr>
        <w:tab/>
      </w:r>
      <w:r w:rsidRPr="00316EF5">
        <w:rPr>
          <w:rFonts w:ascii="Times New Roman" w:hAnsi="Times New Roman" w:cs="Times New Roman"/>
          <w:sz w:val="24"/>
        </w:rPr>
        <w:tab/>
        <w:t>:</w:t>
      </w:r>
    </w:p>
    <w:sectPr w:rsidR="00316EF5" w:rsidRPr="00316EF5" w:rsidSect="00F37A0B">
      <w:pgSz w:w="12240" w:h="15840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3F0938"/>
    <w:multiLevelType w:val="hybridMultilevel"/>
    <w:tmpl w:val="4356A6CE"/>
    <w:lvl w:ilvl="0" w:tplc="C202490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5CDC3D97"/>
    <w:multiLevelType w:val="hybridMultilevel"/>
    <w:tmpl w:val="BDEEC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C56296"/>
    <w:multiLevelType w:val="hybridMultilevel"/>
    <w:tmpl w:val="7D7C6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NjG2MDc3MzS1sDBR0lEKTi0uzszPAykwrAUA4amWnCwAAAA="/>
  </w:docVars>
  <w:rsids>
    <w:rsidRoot w:val="006F13DE"/>
    <w:rsid w:val="001A2D28"/>
    <w:rsid w:val="001A74A7"/>
    <w:rsid w:val="00212E34"/>
    <w:rsid w:val="00316EF5"/>
    <w:rsid w:val="003C0FFE"/>
    <w:rsid w:val="0041246E"/>
    <w:rsid w:val="004B054A"/>
    <w:rsid w:val="00540B0B"/>
    <w:rsid w:val="006F13DE"/>
    <w:rsid w:val="008334AF"/>
    <w:rsid w:val="00992A01"/>
    <w:rsid w:val="00A46064"/>
    <w:rsid w:val="00B82501"/>
    <w:rsid w:val="00D32C78"/>
    <w:rsid w:val="00F37A0B"/>
    <w:rsid w:val="00FC3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1354E"/>
  <w15:chartTrackingRefBased/>
  <w15:docId w15:val="{F412FA50-F569-407D-ACF9-682E0E517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3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2D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san Nurkomar</dc:creator>
  <cp:keywords/>
  <dc:description/>
  <cp:lastModifiedBy>Taufiq Hidayat</cp:lastModifiedBy>
  <cp:revision>2</cp:revision>
  <dcterms:created xsi:type="dcterms:W3CDTF">2019-08-29T06:42:00Z</dcterms:created>
  <dcterms:modified xsi:type="dcterms:W3CDTF">2019-08-29T06:42:00Z</dcterms:modified>
</cp:coreProperties>
</file>